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NewsletterTable"/>
        <w:tblW w:w="3220" w:type="pct"/>
        <w:tblLook w:val="0660" w:firstRow="1" w:lastRow="1" w:firstColumn="0" w:lastColumn="0" w:noHBand="1" w:noVBand="1"/>
        <w:tblDescription w:val="Title"/>
      </w:tblPr>
      <w:tblGrid>
        <w:gridCol w:w="6955"/>
      </w:tblGrid>
      <w:tr w:rsidR="005D5BF5" w14:paraId="32778A70" w14:textId="77777777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14:paraId="78496368" w14:textId="77777777" w:rsidR="005D5BF5" w:rsidRDefault="005D5BF5">
            <w:pPr>
              <w:pStyle w:val="TableSpace"/>
            </w:pPr>
          </w:p>
        </w:tc>
      </w:tr>
      <w:tr w:rsidR="005D5BF5" w14:paraId="2F751A53" w14:textId="77777777" w:rsidTr="005D5BF5">
        <w:tc>
          <w:tcPr>
            <w:tcW w:w="5000" w:type="pct"/>
          </w:tcPr>
          <w:p w14:paraId="2F06B5B1" w14:textId="25F14F06" w:rsidR="005D5BF5" w:rsidRDefault="004C75B6" w:rsidP="00333919">
            <w:pPr>
              <w:pStyle w:val="Title"/>
            </w:pPr>
            <w:r>
              <w:t>Spring</w:t>
            </w:r>
            <w:r w:rsidR="00C27108">
              <w:t xml:space="preserve"> </w:t>
            </w:r>
            <w:r w:rsidR="003424DA">
              <w:t>Term 20</w:t>
            </w:r>
            <w:r>
              <w:t>20</w:t>
            </w:r>
            <w:r w:rsidR="00570083">
              <w:t xml:space="preserve"> </w:t>
            </w:r>
            <w:r w:rsidR="00D32517">
              <w:t>Newsletter</w:t>
            </w:r>
          </w:p>
        </w:tc>
      </w:tr>
      <w:tr w:rsidR="005D5BF5" w14:paraId="4D178217" w14:textId="77777777" w:rsidTr="005D5B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14:paraId="3A7F9F85" w14:textId="77777777" w:rsidR="005D5BF5" w:rsidRDefault="005D5BF5">
            <w:pPr>
              <w:pStyle w:val="TableSpace"/>
            </w:pPr>
          </w:p>
        </w:tc>
      </w:tr>
    </w:tbl>
    <w:p w14:paraId="19E67EDB" w14:textId="4CE18680" w:rsidR="005D5BF5" w:rsidRDefault="00D32517">
      <w:pPr>
        <w:pStyle w:val="Organiza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 wp14:anchorId="053D6C73" wp14:editId="6F41CF48">
                <wp:simplePos x="0" y="0"/>
                <mc:AlternateContent>
                  <mc:Choice Requires="wp14">
                    <wp:positionH relativeFrom="page">
                      <wp14:pctPosHOffset>66900</wp14:pctPosHOffset>
                    </wp:positionH>
                  </mc:Choice>
                  <mc:Fallback>
                    <wp:positionH relativeFrom="page">
                      <wp:posOffset>519938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3067050" cy="8315325"/>
                <wp:effectExtent l="0" t="0" r="5715" b="9525"/>
                <wp:wrapSquare wrapText="left"/>
                <wp:docPr id="5" name="Text Box 5" descr="Newsletter sideba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8315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C11E34" w14:textId="77777777" w:rsidR="005D5BF5" w:rsidRDefault="00D32517">
                            <w:pPr>
                              <w:pStyle w:val="Photo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7C4C229" wp14:editId="4CB617A4">
                                  <wp:extent cx="2002536" cy="1333782"/>
                                  <wp:effectExtent l="76200" t="76200" r="74295" b="7620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iStock_000007305286Large.jpg"/>
                                          <pic:cNvPicPr preferRelativeResize="0"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2536" cy="13337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38100" cap="flat" cmpd="sng" algn="ctr">
                                            <a:solidFill>
                                              <a:sysClr val="window" lastClr="FFFFFF"/>
                                            </a:solidFill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scene3d>
                                            <a:camera prst="orthographicFront"/>
                                            <a:lightRig rig="threePt" dir="t"/>
                                          </a:scene3d>
                                          <a:sp3d contourW="12700">
                                            <a:bevelT w="12700" h="12700"/>
                                            <a:contourClr>
                                              <a:schemeClr val="accent5"/>
                                            </a:contourClr>
                                          </a:sp3d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tbl>
                            <w:tblPr>
                              <w:tblStyle w:val="NewsletterTable"/>
                              <w:tblW w:w="4978" w:type="pct"/>
                              <w:jc w:val="center"/>
                              <w:tblLook w:val="04A0" w:firstRow="1" w:lastRow="0" w:firstColumn="1" w:lastColumn="0" w:noHBand="0" w:noVBand="1"/>
                              <w:tblDescription w:val="Announcement table"/>
                            </w:tblPr>
                            <w:tblGrid>
                              <w:gridCol w:w="4756"/>
                            </w:tblGrid>
                            <w:tr w:rsidR="005D5BF5" w14:paraId="1C25F2B8" w14:textId="77777777" w:rsidTr="001D63D1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112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bottom w:val="nil"/>
                                  </w:tcBorders>
                                </w:tcPr>
                                <w:p w14:paraId="7BB07A51" w14:textId="77777777" w:rsidR="005D5BF5" w:rsidRDefault="005D5BF5">
                                  <w:pPr>
                                    <w:pStyle w:val="TableSpace"/>
                                  </w:pPr>
                                </w:p>
                                <w:p w14:paraId="3C5175EE" w14:textId="77777777" w:rsidR="001B524F" w:rsidRPr="001B524F" w:rsidRDefault="001B524F" w:rsidP="001B524F">
                                  <w:pPr>
                                    <w:ind w:left="0"/>
                                  </w:pPr>
                                </w:p>
                              </w:tc>
                            </w:tr>
                            <w:tr w:rsidR="005D5BF5" w14:paraId="170A4D87" w14:textId="77777777" w:rsidTr="001B524F">
                              <w:trPr>
                                <w:trHeight w:val="5760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813538C" w14:textId="536A1FE4" w:rsidR="007E50E4" w:rsidRDefault="001405C7" w:rsidP="001D63D1">
                                  <w:pPr>
                                    <w:pStyle w:val="Heading1"/>
                                    <w:ind w:left="0"/>
                                    <w:jc w:val="center"/>
                                    <w:outlineLvl w:val="0"/>
                                  </w:pPr>
                                  <w:r>
                                    <w:t>Nominations</w:t>
                                  </w:r>
                                </w:p>
                                <w:p w14:paraId="2A90B6D8" w14:textId="13359710" w:rsidR="001405C7" w:rsidRDefault="001405C7" w:rsidP="001405C7">
                                  <w:pPr>
                                    <w:ind w:left="0"/>
                                    <w:jc w:val="center"/>
                                  </w:pPr>
                                  <w:r>
                                    <w:t xml:space="preserve">If you would like to nominate someone for a You Matter </w:t>
                                  </w:r>
                                  <w:proofErr w:type="spellStart"/>
                                  <w:r>
                                    <w:t>programme</w:t>
                                  </w:r>
                                  <w:proofErr w:type="spellEnd"/>
                                  <w:r>
                                    <w:t xml:space="preserve"> please contact us on </w:t>
                                  </w:r>
                                  <w:hyperlink r:id="rId10" w:history="1">
                                    <w:r w:rsidRPr="00A20C09">
                                      <w:rPr>
                                        <w:rStyle w:val="Hyperlink"/>
                                      </w:rPr>
                                      <w:t>admin@ybrp.org.uk</w:t>
                                    </w:r>
                                  </w:hyperlink>
                                </w:p>
                                <w:p w14:paraId="21031F45" w14:textId="7CB520D0" w:rsidR="001405C7" w:rsidRPr="001405C7" w:rsidRDefault="001405C7" w:rsidP="001405C7">
                                  <w:pPr>
                                    <w:ind w:left="0"/>
                                    <w:jc w:val="center"/>
                                    <w:rPr>
                                      <w:color w:val="7030A0"/>
                                    </w:rPr>
                                  </w:pPr>
                                  <w:r w:rsidRPr="001405C7">
                                    <w:rPr>
                                      <w:color w:val="7030A0"/>
                                    </w:rPr>
                                    <w:t xml:space="preserve">You Matter </w:t>
                                  </w:r>
                                  <w:proofErr w:type="gramStart"/>
                                  <w:r w:rsidRPr="001405C7">
                                    <w:rPr>
                                      <w:color w:val="7030A0"/>
                                    </w:rPr>
                                    <w:t>In</w:t>
                                  </w:r>
                                  <w:proofErr w:type="gramEnd"/>
                                  <w:r w:rsidRPr="001405C7">
                                    <w:rPr>
                                      <w:color w:val="7030A0"/>
                                    </w:rPr>
                                    <w:t xml:space="preserve"> School (YMIS)</w:t>
                                  </w:r>
                                </w:p>
                                <w:p w14:paraId="68A739EC" w14:textId="3B3CE838" w:rsidR="001405C7" w:rsidRDefault="001405C7" w:rsidP="001405C7">
                                  <w:pPr>
                                    <w:ind w:left="0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 xml:space="preserve">Is for young people in year 8 and above. Trained tutors support young people to gain life skills through group work sessions. The course is based on our adult You Matter </w:t>
                                  </w:r>
                                  <w:proofErr w:type="spellStart"/>
                                  <w:r>
                                    <w:rPr>
                                      <w:color w:val="auto"/>
                                    </w:rPr>
                                    <w:t>programme</w:t>
                                  </w:r>
                                  <w:proofErr w:type="spellEnd"/>
                                  <w:r>
                                    <w:rPr>
                                      <w:color w:val="auto"/>
                                    </w:rPr>
                                    <w:t xml:space="preserve"> with the themes of Money, Housing, Life and Future. Each YMIS course is created around the needs identified by the young people in the group. </w:t>
                                  </w:r>
                                </w:p>
                                <w:p w14:paraId="5A68824C" w14:textId="09F0FB69" w:rsidR="001405C7" w:rsidRPr="001405C7" w:rsidRDefault="001405C7" w:rsidP="001405C7">
                                  <w:pPr>
                                    <w:ind w:left="0"/>
                                    <w:jc w:val="center"/>
                                    <w:rPr>
                                      <w:color w:val="7030A0"/>
                                    </w:rPr>
                                  </w:pPr>
                                  <w:r w:rsidRPr="001405C7">
                                    <w:rPr>
                                      <w:color w:val="7030A0"/>
                                    </w:rPr>
                                    <w:t>You Matter</w:t>
                                  </w:r>
                                </w:p>
                                <w:p w14:paraId="6F4C4380" w14:textId="19102915" w:rsidR="001405C7" w:rsidRPr="001405C7" w:rsidRDefault="001405C7" w:rsidP="001405C7">
                                  <w:pPr>
                                    <w:ind w:left="0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 xml:space="preserve">Is for people aged 16 – 35. This accredited life skills course teaches learners what they need to know to get &amp; maintain a tenancy. We work in partnership with local agencies to deliver sessions on budgeting, housing rights &amp; responsibilities, mental health &amp; coping mechanisms, healthy relationships &amp; goal setting. </w:t>
                                  </w:r>
                                </w:p>
                                <w:p w14:paraId="16A2096A" w14:textId="095ED0D0" w:rsidR="00066E83" w:rsidRDefault="00066E83" w:rsidP="00066E83">
                                  <w:pPr>
                                    <w:rPr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 xml:space="preserve"> </w:t>
                                  </w:r>
                                </w:p>
                                <w:p w14:paraId="0005CFAB" w14:textId="0A5BEBE0" w:rsidR="00066E83" w:rsidRDefault="001D63D1" w:rsidP="00066E83">
                                  <w:pPr>
                                    <w:ind w:left="0"/>
                                    <w:rPr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 xml:space="preserve">   </w:t>
                                  </w:r>
                                </w:p>
                                <w:p w14:paraId="5957E0B2" w14:textId="6645EAE0" w:rsidR="00066E83" w:rsidRDefault="00B4677C" w:rsidP="00066E83">
                                  <w:pPr>
                                    <w:ind w:left="0"/>
                                    <w:rPr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 xml:space="preserve">   </w:t>
                                  </w:r>
                                </w:p>
                                <w:p w14:paraId="30656602" w14:textId="03749D1C" w:rsidR="001D63D1" w:rsidRDefault="001D63D1" w:rsidP="00B64E79">
                                  <w:pPr>
                                    <w:rPr>
                                      <w:color w:val="auto"/>
                                    </w:rPr>
                                  </w:pPr>
                                </w:p>
                                <w:p w14:paraId="0F99B6E6" w14:textId="23508C9C" w:rsidR="001D63D1" w:rsidRPr="00170319" w:rsidRDefault="00905225" w:rsidP="001D63D1">
                                  <w:pPr>
                                    <w:ind w:left="0"/>
                                    <w:rPr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1B524F" w14:paraId="024B9D99" w14:textId="77777777" w:rsidTr="001B524F">
                              <w:trPr>
                                <w:trHeight w:val="5760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B3852EC" w14:textId="5A4E9AA2" w:rsidR="001B524F" w:rsidRPr="00852AB9" w:rsidRDefault="001B524F" w:rsidP="001B524F">
                                  <w:pPr>
                                    <w:pStyle w:val="Heading1"/>
                                    <w:ind w:left="0"/>
                                    <w:outlineLvl w:val="0"/>
                                    <w:rPr>
                                      <w:b w:val="0"/>
                                      <w:bCs w:val="0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014D01D3" w14:textId="3DAAC445" w:rsidR="00852AB9" w:rsidRPr="00852AB9" w:rsidRDefault="00852AB9" w:rsidP="00852AB9"/>
                              </w:tc>
                            </w:tr>
                          </w:tbl>
                          <w:p w14:paraId="29E9B4ED" w14:textId="394E566F" w:rsidR="005D5BF5" w:rsidRDefault="00905225">
                            <w:pPr>
                              <w:pStyle w:val="NoSpacing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3D6C7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alt="Newsletter sidebar 1" style="position:absolute;left:0;text-align:left;margin-left:0;margin-top:0;width:241.5pt;height:654.75pt;z-index:251663360;visibility:visible;mso-wrap-style:square;mso-width-percent:286;mso-height-percent:0;mso-left-percent:669;mso-wrap-distance-left:9pt;mso-wrap-distance-top:0;mso-wrap-distance-right:9pt;mso-wrap-distance-bottom:0;mso-position-horizontal-relative:page;mso-position-vertical:top;mso-position-vertical-relative:margin;mso-width-percent:286;mso-height-percent:0;mso-left-percent:669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" o:allowoverlap="f" filled="f" stroked="f" strokeweight=".5pt">
                <v:textbox inset="1.44pt,0,1.44pt,0">
                  <w:txbxContent>
                    <w:p w14:paraId="30C11E34" w14:textId="77777777" w:rsidR="005D5BF5" w:rsidRDefault="00D32517">
                      <w:pPr>
                        <w:pStyle w:val="Photo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7C4C229" wp14:editId="4CB617A4">
                            <wp:extent cx="2002536" cy="1333782"/>
                            <wp:effectExtent l="76200" t="76200" r="74295" b="7620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iStock_000007305286Large.jpg"/>
                                    <pic:cNvPicPr preferRelativeResize="0"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2536" cy="1333782"/>
                                    </a:xfrm>
                                    <a:prstGeom prst="rect">
                                      <a:avLst/>
                                    </a:prstGeom>
                                    <a:ln w="38100" cap="flat" cmpd="sng" algn="ctr">
                                      <a:solidFill>
                                        <a:sysClr val="window" lastClr="FFFFFF"/>
                                      </a:solidFill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scene3d>
                                      <a:camera prst="orthographicFront"/>
                                      <a:lightRig rig="threePt" dir="t"/>
                                    </a:scene3d>
                                    <a:sp3d contourW="12700">
                                      <a:bevelT w="12700" h="12700"/>
                                      <a:contourClr>
                                        <a:schemeClr val="accent5"/>
                                      </a:contourClr>
                                    </a:sp3d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tbl>
                      <w:tblPr>
                        <w:tblStyle w:val="NewsletterTable"/>
                        <w:tblW w:w="4978" w:type="pct"/>
                        <w:jc w:val="center"/>
                        <w:tblLook w:val="04A0" w:firstRow="1" w:lastRow="0" w:firstColumn="1" w:lastColumn="0" w:noHBand="0" w:noVBand="1"/>
                        <w:tblDescription w:val="Announcement table"/>
                      </w:tblPr>
                      <w:tblGrid>
                        <w:gridCol w:w="4756"/>
                      </w:tblGrid>
                      <w:tr w:rsidR="005D5BF5" w14:paraId="1C25F2B8" w14:textId="77777777" w:rsidTr="001D63D1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112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bottom w:val="nil"/>
                            </w:tcBorders>
                          </w:tcPr>
                          <w:p w14:paraId="7BB07A51" w14:textId="77777777" w:rsidR="005D5BF5" w:rsidRDefault="005D5BF5">
                            <w:pPr>
                              <w:pStyle w:val="TableSpace"/>
                            </w:pPr>
                          </w:p>
                          <w:p w14:paraId="3C5175EE" w14:textId="77777777" w:rsidR="001B524F" w:rsidRPr="001B524F" w:rsidRDefault="001B524F" w:rsidP="001B524F">
                            <w:pPr>
                              <w:ind w:left="0"/>
                            </w:pPr>
                          </w:p>
                        </w:tc>
                      </w:tr>
                      <w:tr w:rsidR="005D5BF5" w14:paraId="170A4D87" w14:textId="77777777" w:rsidTr="001B524F">
                        <w:trPr>
                          <w:trHeight w:val="5760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813538C" w14:textId="536A1FE4" w:rsidR="007E50E4" w:rsidRDefault="001405C7" w:rsidP="001D63D1">
                            <w:pPr>
                              <w:pStyle w:val="Heading1"/>
                              <w:ind w:left="0"/>
                              <w:jc w:val="center"/>
                              <w:outlineLvl w:val="0"/>
                            </w:pPr>
                            <w:r>
                              <w:t>Nominations</w:t>
                            </w:r>
                          </w:p>
                          <w:p w14:paraId="2A90B6D8" w14:textId="13359710" w:rsidR="001405C7" w:rsidRDefault="001405C7" w:rsidP="001405C7">
                            <w:pPr>
                              <w:ind w:left="0"/>
                              <w:jc w:val="center"/>
                            </w:pPr>
                            <w:r>
                              <w:t xml:space="preserve">If you would like to nominate someone for a You Matter </w:t>
                            </w:r>
                            <w:proofErr w:type="spellStart"/>
                            <w:r>
                              <w:t>programme</w:t>
                            </w:r>
                            <w:proofErr w:type="spellEnd"/>
                            <w:r>
                              <w:t xml:space="preserve"> please contact us on </w:t>
                            </w:r>
                            <w:hyperlink r:id="rId11" w:history="1">
                              <w:r w:rsidRPr="00A20C09">
                                <w:rPr>
                                  <w:rStyle w:val="Hyperlink"/>
                                </w:rPr>
                                <w:t>admin@ybrp.org.uk</w:t>
                              </w:r>
                            </w:hyperlink>
                          </w:p>
                          <w:p w14:paraId="21031F45" w14:textId="7CB520D0" w:rsidR="001405C7" w:rsidRPr="001405C7" w:rsidRDefault="001405C7" w:rsidP="001405C7">
                            <w:pPr>
                              <w:ind w:left="0"/>
                              <w:jc w:val="center"/>
                              <w:rPr>
                                <w:color w:val="7030A0"/>
                              </w:rPr>
                            </w:pPr>
                            <w:r w:rsidRPr="001405C7">
                              <w:rPr>
                                <w:color w:val="7030A0"/>
                              </w:rPr>
                              <w:t xml:space="preserve">You Matter </w:t>
                            </w:r>
                            <w:proofErr w:type="gramStart"/>
                            <w:r w:rsidRPr="001405C7">
                              <w:rPr>
                                <w:color w:val="7030A0"/>
                              </w:rPr>
                              <w:t>In</w:t>
                            </w:r>
                            <w:proofErr w:type="gramEnd"/>
                            <w:r w:rsidRPr="001405C7">
                              <w:rPr>
                                <w:color w:val="7030A0"/>
                              </w:rPr>
                              <w:t xml:space="preserve"> School (YMIS)</w:t>
                            </w:r>
                          </w:p>
                          <w:p w14:paraId="68A739EC" w14:textId="3B3CE838" w:rsidR="001405C7" w:rsidRDefault="001405C7" w:rsidP="001405C7">
                            <w:pPr>
                              <w:ind w:left="0"/>
                              <w:jc w:val="center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Is for young people in year 8 and above. Trained tutors support young people to gain life skills through group work sessions. The course is based on our adult You Matter </w:t>
                            </w:r>
                            <w:proofErr w:type="spellStart"/>
                            <w:r>
                              <w:rPr>
                                <w:color w:val="auto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color w:val="auto"/>
                              </w:rPr>
                              <w:t xml:space="preserve"> with the themes of Money, Housing, Life and Future. Each YMIS course is created around the needs identified by the young people in the group. </w:t>
                            </w:r>
                          </w:p>
                          <w:p w14:paraId="5A68824C" w14:textId="09F0FB69" w:rsidR="001405C7" w:rsidRPr="001405C7" w:rsidRDefault="001405C7" w:rsidP="001405C7">
                            <w:pPr>
                              <w:ind w:left="0"/>
                              <w:jc w:val="center"/>
                              <w:rPr>
                                <w:color w:val="7030A0"/>
                              </w:rPr>
                            </w:pPr>
                            <w:r w:rsidRPr="001405C7">
                              <w:rPr>
                                <w:color w:val="7030A0"/>
                              </w:rPr>
                              <w:t>You Matter</w:t>
                            </w:r>
                          </w:p>
                          <w:p w14:paraId="6F4C4380" w14:textId="19102915" w:rsidR="001405C7" w:rsidRPr="001405C7" w:rsidRDefault="001405C7" w:rsidP="001405C7">
                            <w:pPr>
                              <w:ind w:left="0"/>
                              <w:jc w:val="center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Is for people aged 16 – 35. This accredited life skills course teaches learners what they need to know to get &amp; maintain a tenancy. We work in partnership with local agencies to deliver sessions on budgeting, housing rights &amp; responsibilities, mental health &amp; coping mechanisms, healthy relationships &amp; goal setting. </w:t>
                            </w:r>
                          </w:p>
                          <w:p w14:paraId="16A2096A" w14:textId="095ED0D0" w:rsidR="00066E83" w:rsidRDefault="00066E83" w:rsidP="00066E83">
                            <w:pPr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 </w:t>
                            </w:r>
                          </w:p>
                          <w:p w14:paraId="0005CFAB" w14:textId="0A5BEBE0" w:rsidR="00066E83" w:rsidRDefault="001D63D1" w:rsidP="00066E83">
                            <w:pPr>
                              <w:ind w:left="0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   </w:t>
                            </w:r>
                          </w:p>
                          <w:p w14:paraId="5957E0B2" w14:textId="6645EAE0" w:rsidR="00066E83" w:rsidRDefault="00B4677C" w:rsidP="00066E83">
                            <w:pPr>
                              <w:ind w:left="0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   </w:t>
                            </w:r>
                          </w:p>
                          <w:p w14:paraId="30656602" w14:textId="03749D1C" w:rsidR="001D63D1" w:rsidRDefault="001D63D1" w:rsidP="00B64E79">
                            <w:pPr>
                              <w:rPr>
                                <w:color w:val="auto"/>
                              </w:rPr>
                            </w:pPr>
                          </w:p>
                          <w:p w14:paraId="0F99B6E6" w14:textId="23508C9C" w:rsidR="001D63D1" w:rsidRPr="00170319" w:rsidRDefault="00905225" w:rsidP="001D63D1">
                            <w:pPr>
                              <w:ind w:left="0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  </w:t>
                            </w:r>
                          </w:p>
                        </w:tc>
                      </w:tr>
                      <w:tr w:rsidR="001B524F" w14:paraId="024B9D99" w14:textId="77777777" w:rsidTr="001B524F">
                        <w:trPr>
                          <w:trHeight w:val="5760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B3852EC" w14:textId="5A4E9AA2" w:rsidR="001B524F" w:rsidRPr="00852AB9" w:rsidRDefault="001B524F" w:rsidP="001B524F">
                            <w:pPr>
                              <w:pStyle w:val="Heading1"/>
                              <w:ind w:left="0"/>
                              <w:outlineLvl w:val="0"/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</w:pPr>
                          </w:p>
                          <w:p w14:paraId="014D01D3" w14:textId="3DAAC445" w:rsidR="00852AB9" w:rsidRPr="00852AB9" w:rsidRDefault="00852AB9" w:rsidP="00852AB9"/>
                        </w:tc>
                      </w:tr>
                    </w:tbl>
                    <w:p w14:paraId="29E9B4ED" w14:textId="394E566F" w:rsidR="005D5BF5" w:rsidRDefault="00905225">
                      <w:pPr>
                        <w:pStyle w:val="NoSpacing"/>
                      </w:pPr>
                      <w:r>
                        <w:t xml:space="preserve"> </w:t>
                      </w: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095D8F">
        <w:t>Yellow Brick Road Projects</w:t>
      </w:r>
    </w:p>
    <w:p w14:paraId="3A9D4A83" w14:textId="2B0ABE9F" w:rsidR="005D5BF5" w:rsidRDefault="00B64E79">
      <w:pPr>
        <w:pStyle w:val="ContactInfo"/>
      </w:pPr>
      <w:r>
        <w:t xml:space="preserve">Office 29, Basepoint, Portway Industrial Estate. Andover SP10 </w:t>
      </w:r>
      <w:r w:rsidR="00066E83">
        <w:t>3</w:t>
      </w:r>
      <w:r>
        <w:t>FG</w:t>
      </w:r>
    </w:p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5D5BF5" w14:paraId="208436B5" w14:textId="77777777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404AD9" w14:textId="77777777" w:rsidR="005D5BF5" w:rsidRDefault="005D5BF5">
            <w:pPr>
              <w:pStyle w:val="TableSpace"/>
            </w:pPr>
          </w:p>
        </w:tc>
      </w:tr>
      <w:tr w:rsidR="005D5BF5" w14:paraId="18D8CC60" w14:textId="77777777" w:rsidTr="005D5BF5">
        <w:tc>
          <w:tcPr>
            <w:tcW w:w="6955" w:type="dxa"/>
          </w:tcPr>
          <w:p w14:paraId="3624F031" w14:textId="081ADB61" w:rsidR="004C75B6" w:rsidRDefault="001405C7" w:rsidP="00170319">
            <w:pPr>
              <w:spacing w:after="200" w:line="276" w:lineRule="auto"/>
              <w:ind w:left="0"/>
            </w:pPr>
            <w:r>
              <w:t>Welcome to the Yellow Brick Road Projects Spring newsletter.</w:t>
            </w:r>
          </w:p>
          <w:p w14:paraId="0CFE3226" w14:textId="71454421" w:rsidR="004C75B6" w:rsidRDefault="004C75B6" w:rsidP="00170319">
            <w:pPr>
              <w:spacing w:after="200" w:line="276" w:lineRule="auto"/>
              <w:ind w:left="0"/>
            </w:pPr>
            <w:r>
              <w:t>Happy Reading!!</w:t>
            </w:r>
          </w:p>
          <w:p w14:paraId="143037C9" w14:textId="69B78B42" w:rsidR="005C5A41" w:rsidRDefault="00170319" w:rsidP="00170319">
            <w:pPr>
              <w:spacing w:after="200" w:line="276" w:lineRule="auto"/>
              <w:ind w:left="0"/>
            </w:pPr>
            <w:r>
              <w:t>Abi, Siobhan, Karen, Tanya, Tara and Hilary</w:t>
            </w:r>
          </w:p>
        </w:tc>
      </w:tr>
      <w:tr w:rsidR="005D5BF5" w14:paraId="3E65743B" w14:textId="77777777" w:rsidTr="005D5B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2534BF" w14:textId="77777777" w:rsidR="005D5BF5" w:rsidRDefault="005D5BF5">
            <w:pPr>
              <w:pStyle w:val="TableSpace"/>
            </w:pPr>
          </w:p>
        </w:tc>
      </w:tr>
    </w:tbl>
    <w:p w14:paraId="6DA2AD0A" w14:textId="4972883D" w:rsidR="003424DA" w:rsidRDefault="00170FAE" w:rsidP="003424DA">
      <w:pPr>
        <w:pStyle w:val="Heading2"/>
        <w:ind w:left="0"/>
        <w:rPr>
          <w:rFonts w:asciiTheme="minorHAnsi" w:eastAsiaTheme="minorHAnsi" w:hAnsiTheme="minorHAnsi" w:cstheme="minorBidi"/>
          <w:bCs w:val="0"/>
          <w:color w:val="956AAC" w:themeColor="accent5"/>
          <w:sz w:val="28"/>
          <w:szCs w:val="28"/>
        </w:rPr>
      </w:pPr>
      <w:r>
        <w:rPr>
          <w:rFonts w:asciiTheme="minorHAnsi" w:eastAsiaTheme="minorHAnsi" w:hAnsiTheme="minorHAnsi" w:cstheme="minorBidi"/>
          <w:bCs w:val="0"/>
          <w:color w:val="956AAC" w:themeColor="accent5"/>
          <w:sz w:val="28"/>
          <w:szCs w:val="28"/>
        </w:rPr>
        <w:t xml:space="preserve">You Matter </w:t>
      </w:r>
      <w:proofErr w:type="spellStart"/>
      <w:r w:rsidR="005A57CE">
        <w:rPr>
          <w:rFonts w:asciiTheme="minorHAnsi" w:eastAsiaTheme="minorHAnsi" w:hAnsiTheme="minorHAnsi" w:cstheme="minorBidi"/>
          <w:bCs w:val="0"/>
          <w:color w:val="956AAC" w:themeColor="accent5"/>
          <w:sz w:val="28"/>
          <w:szCs w:val="28"/>
        </w:rPr>
        <w:t>programmes</w:t>
      </w:r>
      <w:proofErr w:type="spellEnd"/>
    </w:p>
    <w:p w14:paraId="1DFF3229" w14:textId="0F8A37F1" w:rsidR="0005180E" w:rsidRDefault="004C75B6" w:rsidP="00170FAE">
      <w:pPr>
        <w:ind w:left="0"/>
        <w:rPr>
          <w:b/>
        </w:rPr>
      </w:pPr>
      <w:r>
        <w:rPr>
          <w:b/>
        </w:rPr>
        <w:t xml:space="preserve">This term we are running </w:t>
      </w:r>
      <w:r w:rsidR="00270D02">
        <w:rPr>
          <w:b/>
        </w:rPr>
        <w:t>6</w:t>
      </w:r>
      <w:r>
        <w:rPr>
          <w:b/>
        </w:rPr>
        <w:t xml:space="preserve"> </w:t>
      </w:r>
      <w:proofErr w:type="spellStart"/>
      <w:r>
        <w:rPr>
          <w:b/>
        </w:rPr>
        <w:t>programmes</w:t>
      </w:r>
      <w:proofErr w:type="spellEnd"/>
      <w:r>
        <w:rPr>
          <w:b/>
        </w:rPr>
        <w:t>:</w:t>
      </w:r>
    </w:p>
    <w:p w14:paraId="0ACA8901" w14:textId="212CCE36" w:rsidR="00170319" w:rsidRDefault="00170319" w:rsidP="00170FAE">
      <w:pPr>
        <w:ind w:left="0"/>
        <w:rPr>
          <w:bCs/>
        </w:rPr>
      </w:pPr>
      <w:r>
        <w:rPr>
          <w:bCs/>
        </w:rPr>
        <w:t xml:space="preserve">Winchester - You Matter in the Private Rented Sector </w:t>
      </w:r>
    </w:p>
    <w:p w14:paraId="06628ADB" w14:textId="52F87852" w:rsidR="00170319" w:rsidRDefault="00170319" w:rsidP="00170FAE">
      <w:pPr>
        <w:ind w:left="0"/>
        <w:rPr>
          <w:bCs/>
        </w:rPr>
      </w:pPr>
      <w:r>
        <w:rPr>
          <w:bCs/>
        </w:rPr>
        <w:t xml:space="preserve">Andover - You Matter in the Private Rented Sector </w:t>
      </w:r>
    </w:p>
    <w:p w14:paraId="4F0D09E9" w14:textId="45547BB2" w:rsidR="004C75B6" w:rsidRDefault="004C75B6" w:rsidP="00170FAE">
      <w:pPr>
        <w:ind w:left="0"/>
        <w:rPr>
          <w:bCs/>
        </w:rPr>
      </w:pPr>
      <w:r>
        <w:rPr>
          <w:bCs/>
        </w:rPr>
        <w:t>Havant – You Matter for local families</w:t>
      </w:r>
    </w:p>
    <w:p w14:paraId="551A2DDC" w14:textId="7B7699BF" w:rsidR="0041018D" w:rsidRDefault="0041018D" w:rsidP="00170FAE">
      <w:pPr>
        <w:ind w:left="0"/>
        <w:rPr>
          <w:bCs/>
        </w:rPr>
      </w:pPr>
      <w:r>
        <w:rPr>
          <w:bCs/>
        </w:rPr>
        <w:t xml:space="preserve">East Grinsted – You Matter </w:t>
      </w:r>
      <w:proofErr w:type="gramStart"/>
      <w:r>
        <w:rPr>
          <w:bCs/>
        </w:rPr>
        <w:t>In</w:t>
      </w:r>
      <w:proofErr w:type="gramEnd"/>
      <w:r>
        <w:rPr>
          <w:bCs/>
        </w:rPr>
        <w:t xml:space="preserve"> School</w:t>
      </w:r>
    </w:p>
    <w:p w14:paraId="0FF52D66" w14:textId="1322A64E" w:rsidR="0041018D" w:rsidRDefault="0041018D" w:rsidP="00170FAE">
      <w:pPr>
        <w:ind w:left="0"/>
        <w:rPr>
          <w:bCs/>
        </w:rPr>
      </w:pPr>
      <w:r>
        <w:rPr>
          <w:bCs/>
        </w:rPr>
        <w:t xml:space="preserve">Burgess Hill - You Matter </w:t>
      </w:r>
      <w:proofErr w:type="gramStart"/>
      <w:r>
        <w:rPr>
          <w:bCs/>
        </w:rPr>
        <w:t>In</w:t>
      </w:r>
      <w:proofErr w:type="gramEnd"/>
      <w:r>
        <w:rPr>
          <w:bCs/>
        </w:rPr>
        <w:t xml:space="preserve"> School</w:t>
      </w:r>
    </w:p>
    <w:p w14:paraId="3352B0C4" w14:textId="747F8F2B" w:rsidR="0041018D" w:rsidRDefault="0041018D" w:rsidP="00170FAE">
      <w:pPr>
        <w:ind w:left="0"/>
        <w:rPr>
          <w:bCs/>
        </w:rPr>
      </w:pPr>
      <w:r>
        <w:rPr>
          <w:bCs/>
        </w:rPr>
        <w:t xml:space="preserve">Andover - You Matter </w:t>
      </w:r>
      <w:proofErr w:type="gramStart"/>
      <w:r>
        <w:rPr>
          <w:bCs/>
        </w:rPr>
        <w:t>In</w:t>
      </w:r>
      <w:proofErr w:type="gramEnd"/>
      <w:r>
        <w:rPr>
          <w:bCs/>
        </w:rPr>
        <w:t xml:space="preserve"> School</w:t>
      </w:r>
    </w:p>
    <w:p w14:paraId="2C4E6E6A" w14:textId="58C454A0" w:rsidR="004C75B6" w:rsidRDefault="0041018D" w:rsidP="004C75B6">
      <w:pPr>
        <w:ind w:left="0"/>
        <w:rPr>
          <w:b/>
        </w:rPr>
      </w:pPr>
      <w:r>
        <w:rPr>
          <w:b/>
        </w:rPr>
        <w:t>Next term we aim to deliver in</w:t>
      </w:r>
      <w:r w:rsidR="004C75B6">
        <w:rPr>
          <w:b/>
        </w:rPr>
        <w:t>:</w:t>
      </w:r>
    </w:p>
    <w:p w14:paraId="4C573A25" w14:textId="3895DD50" w:rsidR="0041018D" w:rsidRDefault="0041018D" w:rsidP="004C75B6">
      <w:pPr>
        <w:ind w:left="0"/>
        <w:rPr>
          <w:bCs/>
        </w:rPr>
      </w:pPr>
      <w:r>
        <w:rPr>
          <w:bCs/>
        </w:rPr>
        <w:t>Hart – You Matter for Mums</w:t>
      </w:r>
    </w:p>
    <w:p w14:paraId="68580A05" w14:textId="24D0E3A0" w:rsidR="0041018D" w:rsidRDefault="0041018D" w:rsidP="004C75B6">
      <w:pPr>
        <w:ind w:left="0"/>
        <w:rPr>
          <w:bCs/>
        </w:rPr>
      </w:pPr>
      <w:r>
        <w:rPr>
          <w:bCs/>
        </w:rPr>
        <w:t>Portsmouth – You Matter for Southern Housing Group Residents</w:t>
      </w:r>
    </w:p>
    <w:p w14:paraId="7CB948A3" w14:textId="6AD1E62B" w:rsidR="0041018D" w:rsidRDefault="0041018D" w:rsidP="004C75B6">
      <w:pPr>
        <w:ind w:left="0"/>
        <w:rPr>
          <w:bCs/>
        </w:rPr>
      </w:pPr>
      <w:r>
        <w:rPr>
          <w:bCs/>
        </w:rPr>
        <w:t>Romsey – You Matter for local families</w:t>
      </w:r>
    </w:p>
    <w:p w14:paraId="1177FB55" w14:textId="4D4C7711" w:rsidR="0041018D" w:rsidRDefault="0041018D" w:rsidP="004C75B6">
      <w:pPr>
        <w:ind w:left="0"/>
        <w:rPr>
          <w:bCs/>
        </w:rPr>
      </w:pPr>
      <w:r>
        <w:rPr>
          <w:bCs/>
        </w:rPr>
        <w:t xml:space="preserve">North </w:t>
      </w:r>
      <w:proofErr w:type="spellStart"/>
      <w:r>
        <w:rPr>
          <w:bCs/>
        </w:rPr>
        <w:t>Baddesley</w:t>
      </w:r>
      <w:proofErr w:type="spellEnd"/>
      <w:r>
        <w:rPr>
          <w:bCs/>
        </w:rPr>
        <w:t xml:space="preserve"> - You Matter for local families</w:t>
      </w:r>
    </w:p>
    <w:p w14:paraId="04A12076" w14:textId="19F0D3D1" w:rsidR="0041018D" w:rsidRDefault="0041018D" w:rsidP="004C75B6">
      <w:pPr>
        <w:ind w:left="0"/>
        <w:rPr>
          <w:bCs/>
        </w:rPr>
      </w:pPr>
      <w:proofErr w:type="spellStart"/>
      <w:r>
        <w:rPr>
          <w:bCs/>
        </w:rPr>
        <w:t>Selsey</w:t>
      </w:r>
      <w:proofErr w:type="spellEnd"/>
      <w:r>
        <w:rPr>
          <w:bCs/>
        </w:rPr>
        <w:t xml:space="preserve"> - You Matter </w:t>
      </w:r>
      <w:proofErr w:type="gramStart"/>
      <w:r>
        <w:rPr>
          <w:bCs/>
        </w:rPr>
        <w:t>In</w:t>
      </w:r>
      <w:proofErr w:type="gramEnd"/>
      <w:r>
        <w:rPr>
          <w:bCs/>
        </w:rPr>
        <w:t xml:space="preserve"> School</w:t>
      </w:r>
    </w:p>
    <w:p w14:paraId="46FAB492" w14:textId="77777777" w:rsidR="00066E83" w:rsidRDefault="00066E83" w:rsidP="004C75B6">
      <w:pPr>
        <w:ind w:left="0"/>
        <w:rPr>
          <w:bCs/>
        </w:rPr>
      </w:pPr>
    </w:p>
    <w:p w14:paraId="41B6546A" w14:textId="346702CB" w:rsidR="0039502A" w:rsidRDefault="0041018D" w:rsidP="0039502A">
      <w:pPr>
        <w:ind w:left="0"/>
        <w:rPr>
          <w:b/>
          <w:color w:val="956AAC" w:themeColor="accent5"/>
          <w:sz w:val="28"/>
          <w:szCs w:val="28"/>
        </w:rPr>
      </w:pPr>
      <w:r>
        <w:rPr>
          <w:b/>
          <w:color w:val="956AAC" w:themeColor="accent5"/>
          <w:sz w:val="28"/>
          <w:szCs w:val="28"/>
        </w:rPr>
        <w:t>Headlines</w:t>
      </w:r>
    </w:p>
    <w:p w14:paraId="03D9BEF6" w14:textId="57CF00DA" w:rsidR="0041018D" w:rsidRDefault="0041018D" w:rsidP="0039502A">
      <w:pPr>
        <w:ind w:left="0"/>
        <w:rPr>
          <w:bCs/>
          <w:color w:val="auto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41018D">
        <w:rPr>
          <w:b/>
          <w:color w:val="auto"/>
          <w:sz w:val="28"/>
          <w:szCs w:val="28"/>
        </w:rPr>
        <w:t xml:space="preserve"> </w:t>
      </w:r>
      <w:r>
        <w:rPr>
          <w:bCs/>
          <w:color w:val="auto"/>
        </w:rPr>
        <w:t>Yellow Brick Road Projects were nominated for a Positive Partners Award by Clarion Housing at the HAYN Room 4 Young People Achievement Event.</w:t>
      </w:r>
    </w:p>
    <w:p w14:paraId="1FB02A29" w14:textId="049EFB4F" w:rsidR="0041018D" w:rsidRDefault="0041018D" w:rsidP="0039502A">
      <w:pPr>
        <w:ind w:left="0"/>
        <w:rPr>
          <w:bCs/>
          <w:color w:val="auto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color w:val="7030A0"/>
          <w:sz w:val="28"/>
          <w:szCs w:val="28"/>
        </w:rPr>
        <w:t xml:space="preserve"> </w:t>
      </w:r>
      <w:r>
        <w:rPr>
          <w:bCs/>
          <w:color w:val="auto"/>
        </w:rPr>
        <w:t xml:space="preserve">In November 2019, Yellow Brick Road Projects celebrated 5 years as a charity with an AGM and Tea Party held at Andover </w:t>
      </w:r>
      <w:proofErr w:type="spellStart"/>
      <w:r>
        <w:rPr>
          <w:bCs/>
          <w:color w:val="auto"/>
        </w:rPr>
        <w:t>Guiildhall</w:t>
      </w:r>
      <w:proofErr w:type="spellEnd"/>
      <w:r>
        <w:rPr>
          <w:bCs/>
          <w:color w:val="auto"/>
        </w:rPr>
        <w:t>. We were delighted that our learners were in attendance, other guests included the Mayor and Mayoress and lots of value</w:t>
      </w:r>
      <w:r w:rsidR="00270D02">
        <w:rPr>
          <w:bCs/>
          <w:color w:val="auto"/>
        </w:rPr>
        <w:t>d</w:t>
      </w:r>
      <w:r>
        <w:rPr>
          <w:bCs/>
          <w:color w:val="auto"/>
        </w:rPr>
        <w:t xml:space="preserve"> partners and supporters from local agencies.</w:t>
      </w:r>
    </w:p>
    <w:p w14:paraId="1DF2FD46" w14:textId="42FCBECF" w:rsidR="00056C88" w:rsidRPr="00056C88" w:rsidRDefault="00056C88" w:rsidP="0039502A">
      <w:pPr>
        <w:ind w:left="0"/>
        <w:rPr>
          <w:bCs/>
          <w:color w:val="auto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color w:val="7030A0"/>
          <w:sz w:val="28"/>
          <w:szCs w:val="28"/>
        </w:rPr>
        <w:t xml:space="preserve"> </w:t>
      </w:r>
      <w:r>
        <w:rPr>
          <w:bCs/>
          <w:color w:val="auto"/>
        </w:rPr>
        <w:t xml:space="preserve">We trained 6 new tutors, who can now deliver You Matter. </w:t>
      </w:r>
      <w:r w:rsidRPr="00056C88">
        <w:rPr>
          <w:bCs/>
          <w:color w:val="7030A0"/>
        </w:rPr>
        <w:t>Welcome</w:t>
      </w:r>
      <w:r>
        <w:rPr>
          <w:bCs/>
          <w:color w:val="auto"/>
        </w:rPr>
        <w:t xml:space="preserve"> Denise, Vince, Anne Clare, Jamie, Susannah and Naomi, we are delighted to have you on board!!</w:t>
      </w:r>
    </w:p>
    <w:p w14:paraId="6EE2FADD" w14:textId="7530DB4B" w:rsidR="0041018D" w:rsidRDefault="0041018D" w:rsidP="0039502A">
      <w:pPr>
        <w:ind w:left="0"/>
        <w:rPr>
          <w:bCs/>
          <w:color w:val="auto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color w:val="7030A0"/>
          <w:sz w:val="28"/>
          <w:szCs w:val="28"/>
        </w:rPr>
        <w:t xml:space="preserve"> </w:t>
      </w:r>
      <w:r w:rsidRPr="0041018D">
        <w:rPr>
          <w:bCs/>
          <w:color w:val="auto"/>
        </w:rPr>
        <w:t>In December 2019, Abi took part in the Portsmouth Coastal Waterside Marathon and raised £725 for Yellow Brick Road Projects. Thank you for everyone who supported by sponsoring and cheering along on the day.</w:t>
      </w:r>
    </w:p>
    <w:p w14:paraId="6E59D31D" w14:textId="30C77785" w:rsidR="00056C88" w:rsidRDefault="00056C88" w:rsidP="0039502A">
      <w:pPr>
        <w:ind w:left="0"/>
        <w:rPr>
          <w:bCs/>
          <w:color w:val="auto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color w:val="7030A0"/>
          <w:sz w:val="28"/>
          <w:szCs w:val="28"/>
        </w:rPr>
        <w:t xml:space="preserve"> </w:t>
      </w:r>
      <w:r>
        <w:rPr>
          <w:bCs/>
          <w:color w:val="auto"/>
        </w:rPr>
        <w:t xml:space="preserve">Yellow Brick Road Projects are a trauma informed service; </w:t>
      </w:r>
      <w:proofErr w:type="gramStart"/>
      <w:r>
        <w:rPr>
          <w:bCs/>
          <w:color w:val="auto"/>
        </w:rPr>
        <w:t>making an assumption</w:t>
      </w:r>
      <w:proofErr w:type="gramEnd"/>
      <w:r>
        <w:rPr>
          <w:bCs/>
          <w:color w:val="auto"/>
        </w:rPr>
        <w:t xml:space="preserve"> that everyone we meet has experienced trauma and supporting learners with compassion and flexibility to uncover their seams of gold. In January 2020 staff undertook a Trauma Informed training session.</w:t>
      </w:r>
    </w:p>
    <w:p w14:paraId="6F41089F" w14:textId="47FECCB1" w:rsidR="00056C88" w:rsidRDefault="00056C88" w:rsidP="0039502A">
      <w:pPr>
        <w:ind w:left="0"/>
        <w:rPr>
          <w:bCs/>
          <w:color w:val="7030A0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color w:val="7030A0"/>
          <w:sz w:val="28"/>
          <w:szCs w:val="28"/>
        </w:rPr>
        <w:t xml:space="preserve"> </w:t>
      </w:r>
      <w:r w:rsidRPr="00056C88">
        <w:rPr>
          <w:bCs/>
          <w:color w:val="auto"/>
        </w:rPr>
        <w:t xml:space="preserve">Yellow Brick Road Projects are </w:t>
      </w:r>
      <w:r>
        <w:rPr>
          <w:bCs/>
          <w:color w:val="auto"/>
        </w:rPr>
        <w:t xml:space="preserve">now </w:t>
      </w:r>
      <w:r w:rsidRPr="00056C88">
        <w:rPr>
          <w:bCs/>
          <w:color w:val="auto"/>
        </w:rPr>
        <w:t xml:space="preserve">a Real Living Wage employer – ‘we believe in a fair day’s pay for a hard day’s work’  </w:t>
      </w:r>
      <w:hyperlink r:id="rId12" w:history="1">
        <w:r w:rsidRPr="00A20C09">
          <w:rPr>
            <w:rStyle w:val="Hyperlink"/>
            <w:bCs/>
          </w:rPr>
          <w:t>www.livingwage.org.uk</w:t>
        </w:r>
      </w:hyperlink>
      <w:r>
        <w:rPr>
          <w:bCs/>
          <w:color w:val="7030A0"/>
        </w:rPr>
        <w:t xml:space="preserve"> </w:t>
      </w:r>
    </w:p>
    <w:p w14:paraId="14FF8F2D" w14:textId="367197CE" w:rsidR="00066E83" w:rsidRDefault="00066E83" w:rsidP="0039502A">
      <w:pPr>
        <w:ind w:left="0"/>
        <w:rPr>
          <w:bCs/>
          <w:color w:val="auto"/>
        </w:rPr>
      </w:pPr>
      <w:r w:rsidRPr="0041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color w:val="7030A0"/>
          <w:sz w:val="28"/>
          <w:szCs w:val="28"/>
        </w:rPr>
        <w:t xml:space="preserve"> </w:t>
      </w:r>
      <w:r w:rsidRPr="00066E83">
        <w:rPr>
          <w:bCs/>
          <w:color w:val="auto"/>
        </w:rPr>
        <w:t xml:space="preserve">We have a new partnership with Centrepoint. As a </w:t>
      </w:r>
      <w:proofErr w:type="gramStart"/>
      <w:r w:rsidRPr="00066E83">
        <w:rPr>
          <w:bCs/>
          <w:color w:val="auto"/>
        </w:rPr>
        <w:t>result</w:t>
      </w:r>
      <w:proofErr w:type="gramEnd"/>
      <w:r w:rsidRPr="00066E83">
        <w:rPr>
          <w:bCs/>
          <w:color w:val="auto"/>
        </w:rPr>
        <w:t xml:space="preserve"> there is a range of training we can access plus fantastic opportunities for our learners to </w:t>
      </w:r>
      <w:r w:rsidR="001405C7">
        <w:rPr>
          <w:bCs/>
          <w:color w:val="auto"/>
        </w:rPr>
        <w:t>obtain</w:t>
      </w:r>
      <w:r w:rsidRPr="00066E83">
        <w:rPr>
          <w:bCs/>
          <w:color w:val="auto"/>
        </w:rPr>
        <w:t xml:space="preserve"> bursaries to education and training, and free legal advice.</w:t>
      </w:r>
    </w:p>
    <w:p w14:paraId="3ED99014" w14:textId="4B4449EB" w:rsidR="005266D4" w:rsidRPr="00270D02" w:rsidRDefault="005266D4" w:rsidP="0039502A">
      <w:pPr>
        <w:ind w:left="0"/>
        <w:rPr>
          <w:bCs/>
          <w:color w:val="auto"/>
        </w:rPr>
      </w:pPr>
      <w:bookmarkStart w:id="0" w:name="_GoBack"/>
      <w:r w:rsidRPr="00270D0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7030A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270D02">
        <w:rPr>
          <w:b/>
          <w:color w:val="7030A0"/>
        </w:rPr>
        <w:t xml:space="preserve"> </w:t>
      </w:r>
      <w:r w:rsidRPr="00270D02">
        <w:rPr>
          <w:bCs/>
          <w:color w:val="auto"/>
        </w:rPr>
        <w:t xml:space="preserve">Four of our Andover learners have just completed the Inspiring Enterprise </w:t>
      </w:r>
      <w:proofErr w:type="spellStart"/>
      <w:r w:rsidRPr="00270D02">
        <w:rPr>
          <w:bCs/>
          <w:color w:val="auto"/>
        </w:rPr>
        <w:t>programme</w:t>
      </w:r>
      <w:proofErr w:type="spellEnd"/>
      <w:r w:rsidRPr="00270D02">
        <w:rPr>
          <w:bCs/>
          <w:color w:val="auto"/>
        </w:rPr>
        <w:t xml:space="preserve"> with </w:t>
      </w:r>
      <w:proofErr w:type="spellStart"/>
      <w:r w:rsidRPr="00270D02">
        <w:rPr>
          <w:bCs/>
          <w:color w:val="auto"/>
        </w:rPr>
        <w:t>ActionHampshire</w:t>
      </w:r>
      <w:proofErr w:type="spellEnd"/>
      <w:r w:rsidRPr="00270D02">
        <w:rPr>
          <w:bCs/>
          <w:color w:val="auto"/>
        </w:rPr>
        <w:t>. They are moving to work with mentors to develop their social enterprise ideas. Well done!!</w:t>
      </w:r>
    </w:p>
    <w:bookmarkEnd w:id="0"/>
    <w:p w14:paraId="15D4ACC4" w14:textId="1AF4A05D" w:rsidR="005266D4" w:rsidRPr="005266D4" w:rsidRDefault="005266D4" w:rsidP="005266D4">
      <w:pPr>
        <w:ind w:left="0"/>
        <w:jc w:val="center"/>
        <w:rPr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35B8DC5D" wp14:editId="0FEAA7B1">
            <wp:extent cx="3096895" cy="942975"/>
            <wp:effectExtent l="0" t="0" r="8255" b="9525"/>
            <wp:docPr id="2" name="Picture 2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YELLOW BRICKROAD (3)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89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5C8A7" w14:textId="50CFB29E" w:rsidR="001405C7" w:rsidRDefault="001405C7" w:rsidP="0039502A">
      <w:pPr>
        <w:ind w:left="0"/>
        <w:rPr>
          <w:bCs/>
          <w:color w:val="auto"/>
        </w:rPr>
      </w:pPr>
    </w:p>
    <w:p w14:paraId="4B042C4B" w14:textId="77777777" w:rsidR="001405C7" w:rsidRPr="00066E83" w:rsidRDefault="001405C7" w:rsidP="0039502A">
      <w:pPr>
        <w:ind w:left="0"/>
        <w:rPr>
          <w:bCs/>
          <w:color w:val="auto"/>
        </w:rPr>
      </w:pPr>
    </w:p>
    <w:p w14:paraId="63634D1C" w14:textId="4F8F65E1" w:rsidR="00D77CC2" w:rsidRPr="0025762C" w:rsidRDefault="00D77CC2" w:rsidP="001405C7">
      <w:pPr>
        <w:ind w:left="0"/>
        <w:jc w:val="center"/>
      </w:pPr>
    </w:p>
    <w:sectPr w:rsidR="00D77CC2" w:rsidRPr="0025762C">
      <w:footerReference w:type="default" r:id="rId14"/>
      <w:pgSz w:w="12240" w:h="15840" w:code="1"/>
      <w:pgMar w:top="720" w:right="720" w:bottom="144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6C0DC" w14:textId="77777777" w:rsidR="00095D8F" w:rsidRDefault="00095D8F">
      <w:pPr>
        <w:spacing w:before="0" w:after="0" w:line="240" w:lineRule="auto"/>
      </w:pPr>
      <w:r>
        <w:separator/>
      </w:r>
    </w:p>
  </w:endnote>
  <w:endnote w:type="continuationSeparator" w:id="0">
    <w:p w14:paraId="137AB44D" w14:textId="77777777" w:rsidR="00095D8F" w:rsidRDefault="00095D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NewsletterTable"/>
      <w:tblW w:w="5000" w:type="pct"/>
      <w:tblInd w:w="144" w:type="dxa"/>
      <w:tblLook w:val="0660" w:firstRow="1" w:lastRow="1" w:firstColumn="0" w:lastColumn="0" w:noHBand="1" w:noVBand="1"/>
    </w:tblPr>
    <w:tblGrid>
      <w:gridCol w:w="6951"/>
      <w:gridCol w:w="421"/>
      <w:gridCol w:w="3428"/>
    </w:tblGrid>
    <w:tr w:rsidR="005D5BF5" w14:paraId="7E6CD9E3" w14:textId="77777777" w:rsidTr="005D5BF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14:paraId="38EC6942" w14:textId="77777777" w:rsidR="005D5BF5" w:rsidRDefault="005D5BF5" w:rsidP="001751DE">
          <w:pPr>
            <w:pStyle w:val="TableSpace"/>
            <w:ind w:left="0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14:paraId="608EDAA6" w14:textId="77777777" w:rsidR="005D5BF5" w:rsidRDefault="005D5BF5">
          <w:pPr>
            <w:pStyle w:val="TableSpace"/>
          </w:pPr>
        </w:p>
      </w:tc>
      <w:tc>
        <w:tcPr>
          <w:tcW w:w="1585" w:type="pct"/>
        </w:tcPr>
        <w:p w14:paraId="6366EBB1" w14:textId="77777777" w:rsidR="005D5BF5" w:rsidRDefault="005D5BF5">
          <w:pPr>
            <w:pStyle w:val="TableSpace"/>
          </w:pPr>
        </w:p>
      </w:tc>
    </w:tr>
    <w:tr w:rsidR="005D5BF5" w14:paraId="4CCCB6E0" w14:textId="77777777" w:rsidTr="005D5BF5">
      <w:tc>
        <w:tcPr>
          <w:tcW w:w="3215" w:type="pct"/>
        </w:tcPr>
        <w:p w14:paraId="30EFCB95" w14:textId="77777777" w:rsidR="005D5BF5" w:rsidRDefault="001751DE">
          <w:pPr>
            <w:pStyle w:val="Footer"/>
          </w:pPr>
          <w:r>
            <w:t>©Yellow Brick Road Projects Ltd</w:t>
          </w:r>
        </w:p>
        <w:p w14:paraId="7A61DF2E" w14:textId="77777777" w:rsidR="001751DE" w:rsidRDefault="001751DE">
          <w:pPr>
            <w:pStyle w:val="Footer"/>
          </w:pPr>
          <w:r>
            <w:t>All rights reserved</w:t>
          </w: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14:paraId="17BBCF90" w14:textId="77777777" w:rsidR="005D5BF5" w:rsidRDefault="005D5BF5">
          <w:pPr>
            <w:pStyle w:val="Footer"/>
          </w:pPr>
        </w:p>
      </w:tc>
      <w:tc>
        <w:tcPr>
          <w:tcW w:w="1585" w:type="pct"/>
        </w:tcPr>
        <w:p w14:paraId="1B1697DD" w14:textId="77777777" w:rsidR="005D5BF5" w:rsidRDefault="00D32517">
          <w:pPr>
            <w:pStyle w:val="Footer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D4115C">
            <w:rPr>
              <w:noProof/>
            </w:rPr>
            <w:t>3</w:t>
          </w:r>
          <w:r>
            <w:fldChar w:fldCharType="end"/>
          </w:r>
          <w:r>
            <w:t xml:space="preserve"> of </w:t>
          </w:r>
          <w:r w:rsidR="006A6590">
            <w:rPr>
              <w:noProof/>
            </w:rPr>
            <w:fldChar w:fldCharType="begin"/>
          </w:r>
          <w:r w:rsidR="006A6590">
            <w:rPr>
              <w:noProof/>
            </w:rPr>
            <w:instrText xml:space="preserve"> NUMPAGES </w:instrText>
          </w:r>
          <w:r w:rsidR="006A6590">
            <w:rPr>
              <w:noProof/>
            </w:rPr>
            <w:fldChar w:fldCharType="separate"/>
          </w:r>
          <w:r w:rsidR="00D4115C">
            <w:rPr>
              <w:noProof/>
            </w:rPr>
            <w:t>4</w:t>
          </w:r>
          <w:r w:rsidR="006A6590">
            <w:rPr>
              <w:noProof/>
            </w:rPr>
            <w:fldChar w:fldCharType="end"/>
          </w:r>
        </w:p>
      </w:tc>
    </w:tr>
    <w:tr w:rsidR="005D5BF5" w14:paraId="6DA161B6" w14:textId="77777777" w:rsidTr="005D5BF5">
      <w:trPr>
        <w:cnfStyle w:val="010000000000" w:firstRow="0" w:lastRow="1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14:paraId="6490950D" w14:textId="77777777" w:rsidR="005D5BF5" w:rsidRDefault="005D5BF5">
          <w:pPr>
            <w:pStyle w:val="TableSpace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14:paraId="19B30039" w14:textId="77777777" w:rsidR="005D5BF5" w:rsidRDefault="005D5BF5">
          <w:pPr>
            <w:pStyle w:val="TableSpace"/>
          </w:pPr>
        </w:p>
      </w:tc>
      <w:tc>
        <w:tcPr>
          <w:tcW w:w="1585" w:type="pct"/>
        </w:tcPr>
        <w:p w14:paraId="031C3EC9" w14:textId="77777777" w:rsidR="005D5BF5" w:rsidRDefault="005D5BF5">
          <w:pPr>
            <w:pStyle w:val="TableSpace"/>
          </w:pPr>
        </w:p>
      </w:tc>
    </w:tr>
  </w:tbl>
  <w:p w14:paraId="632E61E7" w14:textId="77777777" w:rsidR="005D5BF5" w:rsidRDefault="005D5BF5">
    <w:pPr>
      <w:pStyle w:val="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17A28" w14:textId="77777777" w:rsidR="00095D8F" w:rsidRDefault="00095D8F">
      <w:pPr>
        <w:spacing w:before="0" w:after="0" w:line="240" w:lineRule="auto"/>
      </w:pPr>
      <w:r>
        <w:separator/>
      </w:r>
    </w:p>
  </w:footnote>
  <w:footnote w:type="continuationSeparator" w:id="0">
    <w:p w14:paraId="4C9FD19F" w14:textId="77777777" w:rsidR="00095D8F" w:rsidRDefault="00095D8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E3CB8"/>
    <w:multiLevelType w:val="hybridMultilevel"/>
    <w:tmpl w:val="3A88FFC4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" w15:restartNumberingAfterBreak="0">
    <w:nsid w:val="32093D87"/>
    <w:multiLevelType w:val="hybridMultilevel"/>
    <w:tmpl w:val="5406D66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3F9A3196"/>
    <w:multiLevelType w:val="hybridMultilevel"/>
    <w:tmpl w:val="342247C2"/>
    <w:lvl w:ilvl="0" w:tplc="707E1F9E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92566E"/>
    <w:multiLevelType w:val="hybridMultilevel"/>
    <w:tmpl w:val="DF020D8E"/>
    <w:lvl w:ilvl="0" w:tplc="08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 w15:restartNumberingAfterBreak="0">
    <w:nsid w:val="55347EB9"/>
    <w:multiLevelType w:val="hybridMultilevel"/>
    <w:tmpl w:val="5A06115E"/>
    <w:lvl w:ilvl="0" w:tplc="9620D0EA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F856FD"/>
    <w:multiLevelType w:val="hybridMultilevel"/>
    <w:tmpl w:val="4A18E602"/>
    <w:lvl w:ilvl="0" w:tplc="27900E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C61BA5"/>
    <w:multiLevelType w:val="hybridMultilevel"/>
    <w:tmpl w:val="60DC5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DK3MDM3NrUwMTNW0lEKTi0uzszPAykwNKwFACxapsQtAAAA"/>
  </w:docVars>
  <w:rsids>
    <w:rsidRoot w:val="00095D8F"/>
    <w:rsid w:val="0001281B"/>
    <w:rsid w:val="0005180E"/>
    <w:rsid w:val="00056A55"/>
    <w:rsid w:val="00056C88"/>
    <w:rsid w:val="00066E83"/>
    <w:rsid w:val="000723CE"/>
    <w:rsid w:val="00082BE4"/>
    <w:rsid w:val="00095D8F"/>
    <w:rsid w:val="000A3688"/>
    <w:rsid w:val="000B7A2D"/>
    <w:rsid w:val="000D4D5B"/>
    <w:rsid w:val="000D7B49"/>
    <w:rsid w:val="000E47BE"/>
    <w:rsid w:val="00103595"/>
    <w:rsid w:val="001405C7"/>
    <w:rsid w:val="001458E7"/>
    <w:rsid w:val="00170319"/>
    <w:rsid w:val="00170FAE"/>
    <w:rsid w:val="001751DE"/>
    <w:rsid w:val="001B524F"/>
    <w:rsid w:val="001C210D"/>
    <w:rsid w:val="001D63D1"/>
    <w:rsid w:val="00214528"/>
    <w:rsid w:val="00216675"/>
    <w:rsid w:val="002558AC"/>
    <w:rsid w:val="0025762C"/>
    <w:rsid w:val="00270D02"/>
    <w:rsid w:val="0028036A"/>
    <w:rsid w:val="00285130"/>
    <w:rsid w:val="002972E2"/>
    <w:rsid w:val="002C0C22"/>
    <w:rsid w:val="00301A4C"/>
    <w:rsid w:val="00321F0B"/>
    <w:rsid w:val="00333919"/>
    <w:rsid w:val="003424DA"/>
    <w:rsid w:val="0034698F"/>
    <w:rsid w:val="00363B46"/>
    <w:rsid w:val="0039502A"/>
    <w:rsid w:val="003A609C"/>
    <w:rsid w:val="0041018D"/>
    <w:rsid w:val="0042207C"/>
    <w:rsid w:val="004A2964"/>
    <w:rsid w:val="004C75B6"/>
    <w:rsid w:val="004D69B2"/>
    <w:rsid w:val="004D78B9"/>
    <w:rsid w:val="004F279A"/>
    <w:rsid w:val="005266D4"/>
    <w:rsid w:val="00541692"/>
    <w:rsid w:val="005470EA"/>
    <w:rsid w:val="00566263"/>
    <w:rsid w:val="00570083"/>
    <w:rsid w:val="005A57CE"/>
    <w:rsid w:val="005A5FDC"/>
    <w:rsid w:val="005C5A41"/>
    <w:rsid w:val="005D0B2C"/>
    <w:rsid w:val="005D5BF5"/>
    <w:rsid w:val="005F50B6"/>
    <w:rsid w:val="006111A1"/>
    <w:rsid w:val="00617BB1"/>
    <w:rsid w:val="00656B31"/>
    <w:rsid w:val="0066285C"/>
    <w:rsid w:val="006A6590"/>
    <w:rsid w:val="006C42CA"/>
    <w:rsid w:val="007468CB"/>
    <w:rsid w:val="00773FBB"/>
    <w:rsid w:val="00787B37"/>
    <w:rsid w:val="007E16E8"/>
    <w:rsid w:val="007E50E4"/>
    <w:rsid w:val="00801F1E"/>
    <w:rsid w:val="00802C42"/>
    <w:rsid w:val="00806F99"/>
    <w:rsid w:val="00815063"/>
    <w:rsid w:val="008152F0"/>
    <w:rsid w:val="0085043D"/>
    <w:rsid w:val="00852AB9"/>
    <w:rsid w:val="00865B8C"/>
    <w:rsid w:val="00877BE4"/>
    <w:rsid w:val="008B097D"/>
    <w:rsid w:val="008B4459"/>
    <w:rsid w:val="008C2345"/>
    <w:rsid w:val="008C3654"/>
    <w:rsid w:val="00905225"/>
    <w:rsid w:val="009349AB"/>
    <w:rsid w:val="00945463"/>
    <w:rsid w:val="00956526"/>
    <w:rsid w:val="009A0A1A"/>
    <w:rsid w:val="009C44C8"/>
    <w:rsid w:val="009D122C"/>
    <w:rsid w:val="009F2B1A"/>
    <w:rsid w:val="009F560A"/>
    <w:rsid w:val="00A21A83"/>
    <w:rsid w:val="00A31BC2"/>
    <w:rsid w:val="00AE3ED0"/>
    <w:rsid w:val="00B0487C"/>
    <w:rsid w:val="00B12014"/>
    <w:rsid w:val="00B25D68"/>
    <w:rsid w:val="00B26824"/>
    <w:rsid w:val="00B26E5F"/>
    <w:rsid w:val="00B4677C"/>
    <w:rsid w:val="00B50392"/>
    <w:rsid w:val="00B64E79"/>
    <w:rsid w:val="00B96ED0"/>
    <w:rsid w:val="00BC4710"/>
    <w:rsid w:val="00BE1B3B"/>
    <w:rsid w:val="00C27108"/>
    <w:rsid w:val="00C53B78"/>
    <w:rsid w:val="00C570FF"/>
    <w:rsid w:val="00CB18BF"/>
    <w:rsid w:val="00CB43FB"/>
    <w:rsid w:val="00CB50E2"/>
    <w:rsid w:val="00CE72B1"/>
    <w:rsid w:val="00D32517"/>
    <w:rsid w:val="00D34300"/>
    <w:rsid w:val="00D4115C"/>
    <w:rsid w:val="00D64FA7"/>
    <w:rsid w:val="00D753ED"/>
    <w:rsid w:val="00D77CC2"/>
    <w:rsid w:val="00DC0A2D"/>
    <w:rsid w:val="00E10342"/>
    <w:rsid w:val="00E77240"/>
    <w:rsid w:val="00E81302"/>
    <w:rsid w:val="00E84BEB"/>
    <w:rsid w:val="00EA6523"/>
    <w:rsid w:val="00EB7BEE"/>
    <w:rsid w:val="00EE49E6"/>
    <w:rsid w:val="00F06F2C"/>
    <w:rsid w:val="00F60A4E"/>
    <w:rsid w:val="00F65BB0"/>
    <w:rsid w:val="00F67A54"/>
    <w:rsid w:val="00F75D61"/>
    <w:rsid w:val="00FA2F8D"/>
    <w:rsid w:val="00FB1D73"/>
    <w:rsid w:val="00FC105F"/>
    <w:rsid w:val="00FE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1BE24E5D"/>
  <w15:chartTrackingRefBased/>
  <w15:docId w15:val="{81E5AABF-6937-46F6-B9B6-2AD54571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62626" w:themeColor="text1" w:themeTint="D9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  <w:ind w:left="144" w:right="1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</w:style>
  <w:style w:type="paragraph" w:styleId="Heading1">
    <w:name w:val="heading 1"/>
    <w:basedOn w:val="Normal"/>
    <w:next w:val="Normal"/>
    <w:unhideWhenUsed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956AAC" w:themeColor="accent5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40" w:after="100"/>
      <w:outlineLvl w:val="1"/>
    </w:pPr>
    <w:rPr>
      <w:rFonts w:asciiTheme="majorHAnsi" w:eastAsiaTheme="majorEastAsia" w:hAnsiTheme="majorHAnsi" w:cstheme="majorBidi"/>
      <w:b/>
      <w:bCs/>
      <w:color w:val="0D0D0D" w:themeColor="text1" w:themeTint="F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199BD0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956AAC" w:themeColor="accent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4B3259" w:themeColor="accent5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i/>
      <w:iCs/>
      <w:color w:val="4B3259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next w:val="ContactInfo"/>
    <w:uiPriority w:val="1"/>
    <w:qFormat/>
    <w:pPr>
      <w:spacing w:before="240" w:after="100"/>
    </w:pPr>
    <w:rPr>
      <w:rFonts w:asciiTheme="majorHAnsi" w:eastAsiaTheme="majorEastAsia" w:hAnsiTheme="majorHAnsi" w:cstheme="majorBidi"/>
      <w:color w:val="956AAC" w:themeColor="accent5"/>
      <w:sz w:val="66"/>
    </w:rPr>
  </w:style>
  <w:style w:type="paragraph" w:customStyle="1" w:styleId="ContactInfo">
    <w:name w:val="Contact Info"/>
    <w:basedOn w:val="Normal"/>
    <w:uiPriority w:val="1"/>
    <w:qFormat/>
    <w:pPr>
      <w:spacing w:before="0" w:after="240" w:line="336" w:lineRule="auto"/>
      <w:contextualSpacing/>
    </w:pPr>
  </w:style>
  <w:style w:type="paragraph" w:customStyle="1" w:styleId="TableSpace">
    <w:name w:val="Table Space"/>
    <w:basedOn w:val="Normal"/>
    <w:next w:val="Normal"/>
    <w:uiPriority w:val="2"/>
    <w:qFormat/>
    <w:pPr>
      <w:spacing w:before="0" w:after="0" w:line="80" w:lineRule="exact"/>
    </w:pPr>
  </w:style>
  <w:style w:type="paragraph" w:customStyle="1" w:styleId="Photo">
    <w:name w:val="Photo"/>
    <w:basedOn w:val="Normal"/>
    <w:uiPriority w:val="2"/>
    <w:qFormat/>
    <w:pPr>
      <w:spacing w:before="0" w:after="360" w:line="240" w:lineRule="auto"/>
      <w:ind w:left="0" w:right="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199BD0" w:themeColor="accent1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160" w:after="160" w:line="240" w:lineRule="auto"/>
    </w:pPr>
    <w:rPr>
      <w:color w:val="956AAC" w:themeColor="accent5"/>
    </w:rPr>
  </w:style>
  <w:style w:type="character" w:customStyle="1" w:styleId="FooterChar">
    <w:name w:val="Footer Char"/>
    <w:basedOn w:val="DefaultParagraphFont"/>
    <w:link w:val="Footer"/>
    <w:uiPriority w:val="99"/>
    <w:rPr>
      <w:color w:val="956AAC" w:themeColor="accent5"/>
    </w:rPr>
  </w:style>
  <w:style w:type="paragraph" w:styleId="Title">
    <w:name w:val="Title"/>
    <w:basedOn w:val="Normal"/>
    <w:link w:val="TitleChar"/>
    <w:uiPriority w:val="1"/>
    <w:qFormat/>
    <w:pPr>
      <w:spacing w:before="120" w:after="120" w:line="240" w:lineRule="auto"/>
      <w:contextualSpacing/>
    </w:pPr>
    <w:rPr>
      <w:rFonts w:asciiTheme="majorHAnsi" w:eastAsiaTheme="majorEastAsia" w:hAnsiTheme="majorHAnsi" w:cstheme="majorBidi"/>
      <w:color w:val="956AAC" w:themeColor="accent5"/>
      <w:spacing w:val="5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956AAC" w:themeColor="accent5"/>
      <w:spacing w:val="5"/>
      <w:kern w:val="28"/>
      <w:sz w:val="28"/>
      <w:szCs w:val="28"/>
    </w:rPr>
  </w:style>
  <w:style w:type="paragraph" w:styleId="NoSpacing">
    <w:name w:val="No Spacing"/>
    <w:uiPriority w:val="9"/>
    <w:qFormat/>
    <w:pPr>
      <w:spacing w:before="0" w:after="0" w:line="240" w:lineRule="auto"/>
    </w:pPr>
    <w:rPr>
      <w:color w:val="0D0D0D" w:themeColor="text1" w:themeTint="F2"/>
    </w:r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wsletterTable">
    <w:name w:val="Newsletter Table"/>
    <w:basedOn w:val="TableNormal"/>
    <w:uiPriority w:val="99"/>
    <w:pPr>
      <w:spacing w:after="0" w:line="240" w:lineRule="auto"/>
    </w:pPr>
    <w:tblPr>
      <w:tblBorders>
        <w:top w:val="single" w:sz="8" w:space="0" w:color="956AAC" w:themeColor="accent5"/>
        <w:bottom w:val="single" w:sz="8" w:space="0" w:color="956AAC" w:themeColor="accent5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shd w:val="clear" w:color="auto" w:fill="FFFFFF" w:themeFill="background1"/>
      </w:tcPr>
    </w:tblStylePr>
    <w:tblStylePr w:type="lastRow">
      <w:tblPr/>
      <w:tcPr>
        <w:shd w:val="clear" w:color="auto" w:fill="FFFFFF" w:themeFill="background1"/>
      </w:tcPr>
    </w:tblStylePr>
  </w:style>
  <w:style w:type="table" w:customStyle="1" w:styleId="NewsletterPhoto">
    <w:name w:val="Newsletter Photo"/>
    <w:basedOn w:val="TableNormal"/>
    <w:uiPriority w:val="99"/>
    <w:pPr>
      <w:spacing w:after="0" w:line="240" w:lineRule="auto"/>
    </w:pPr>
    <w:tblPr>
      <w:jc w:val="center"/>
      <w:tblBorders>
        <w:top w:val="single" w:sz="4" w:space="0" w:color="956AAC" w:themeColor="accent5"/>
        <w:left w:val="single" w:sz="4" w:space="0" w:color="956AAC" w:themeColor="accent5"/>
        <w:bottom w:val="single" w:sz="4" w:space="0" w:color="956AAC" w:themeColor="accent5"/>
        <w:right w:val="single" w:sz="4" w:space="0" w:color="956AAC" w:themeColor="accent5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956AAC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4B3259" w:themeColor="accent5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4B3259" w:themeColor="accent5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1A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1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281B"/>
    <w:rPr>
      <w:color w:val="199BD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81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A2F8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E49E6"/>
    <w:rPr>
      <w:color w:val="956AAC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8C3654"/>
    <w:pPr>
      <w:spacing w:before="0" w:after="0" w:line="240" w:lineRule="auto"/>
      <w:ind w:left="0" w:right="0"/>
    </w:pPr>
    <w:rPr>
      <w:rFonts w:ascii="Calibri" w:hAnsi="Calibri"/>
      <w:color w:val="auto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8C3654"/>
    <w:rPr>
      <w:rFonts w:ascii="Calibri" w:hAnsi="Calibri"/>
      <w:color w:val="auto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livingwage.org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dmin@ybrp.org.uk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admin@ybrp.org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en\AppData\Roaming\Microsoft\Templates\Elementary%20school%20newsletter.dotx" TargetMode="External"/></Relationships>
</file>

<file path=word/theme/theme1.xml><?xml version="1.0" encoding="utf-8"?>
<a:theme xmlns:a="http://schemas.openxmlformats.org/drawingml/2006/main" name="Elementary NEwsletter">
  <a:themeElements>
    <a:clrScheme name="Academic Newsletter">
      <a:dk1>
        <a:sysClr val="windowText" lastClr="000000"/>
      </a:dk1>
      <a:lt1>
        <a:sysClr val="window" lastClr="FFFFFF"/>
      </a:lt1>
      <a:dk2>
        <a:srgbClr val="0C4D68"/>
      </a:dk2>
      <a:lt2>
        <a:srgbClr val="F8EADB"/>
      </a:lt2>
      <a:accent1>
        <a:srgbClr val="199BD0"/>
      </a:accent1>
      <a:accent2>
        <a:srgbClr val="91C73F"/>
      </a:accent2>
      <a:accent3>
        <a:srgbClr val="E76E34"/>
      </a:accent3>
      <a:accent4>
        <a:srgbClr val="EBDB30"/>
      </a:accent4>
      <a:accent5>
        <a:srgbClr val="956AAC"/>
      </a:accent5>
      <a:accent6>
        <a:srgbClr val="E86360"/>
      </a:accent6>
      <a:hlink>
        <a:srgbClr val="199BD0"/>
      </a:hlink>
      <a:folHlink>
        <a:srgbClr val="956AAC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28BAD-652E-4620-8B17-8908D63208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C75B99-D215-44AB-BFA6-2EF8B2D8A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mentary school newsletter</Template>
  <TotalTime>6</TotalTime>
  <Pages>3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Gordon</dc:creator>
  <cp:keywords/>
  <cp:lastModifiedBy>Siobhan Down</cp:lastModifiedBy>
  <cp:revision>4</cp:revision>
  <cp:lastPrinted>2019-05-13T08:48:00Z</cp:lastPrinted>
  <dcterms:created xsi:type="dcterms:W3CDTF">2020-02-13T20:04:00Z</dcterms:created>
  <dcterms:modified xsi:type="dcterms:W3CDTF">2020-02-14T09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051399991</vt:lpwstr>
  </property>
</Properties>
</file>